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944968" w:rsidRDefault="009A2F2A" w:rsidP="00D82B71">
      <w:pPr>
        <w:spacing w:after="0" w:line="240" w:lineRule="auto"/>
        <w:jc w:val="center"/>
        <w:rPr>
          <w:rStyle w:val="Wyrnieniedelikatne"/>
          <w:rFonts w:asciiTheme="majorHAnsi" w:hAnsiTheme="majorHAnsi" w:cstheme="majorHAnsi"/>
          <w:sz w:val="24"/>
          <w:szCs w:val="24"/>
        </w:rPr>
      </w:pPr>
      <w:bookmarkStart w:id="0" w:name="_GoBack"/>
    </w:p>
    <w:p w14:paraId="61BB5482" w14:textId="096E3E74" w:rsidR="00D82B71" w:rsidRPr="00944968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  <w:r w:rsidRPr="00944968"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  <w:t>Formularz Parametrów Technicznych</w:t>
      </w:r>
    </w:p>
    <w:p w14:paraId="6AA5E221" w14:textId="77777777" w:rsidR="00D82B71" w:rsidRPr="00944968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  <w:lang w:val="pl-PL"/>
        </w:rPr>
      </w:pPr>
    </w:p>
    <w:p w14:paraId="3A7D4335" w14:textId="234FA27D" w:rsidR="00D82B71" w:rsidRPr="00944968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  <w:r w:rsidRPr="00944968">
        <w:rPr>
          <w:rFonts w:asciiTheme="majorHAnsi" w:hAnsiTheme="majorHAnsi" w:cstheme="majorHAnsi"/>
          <w:b/>
          <w:sz w:val="24"/>
          <w:szCs w:val="24"/>
          <w:lang w:val="pl-PL"/>
        </w:rPr>
        <w:t>W konkursie pn.</w:t>
      </w:r>
      <w:r w:rsidRPr="0094496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D82B71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>"</w:t>
      </w:r>
      <w:r w:rsidR="00725555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D82B71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>Dostawa</w:t>
      </w:r>
      <w:r w:rsidR="0040507E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ciąg  technologiczny do procesu dekontaminacji</w:t>
      </w:r>
      <w:r w:rsidR="00F3078F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40507E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- </w:t>
      </w:r>
      <w:r w:rsidR="00A10A5C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>suszark</w:t>
      </w:r>
      <w:r w:rsidR="0040507E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>a</w:t>
      </w:r>
      <w:r w:rsidR="00A10A5C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do narzędzi chirurgicznych</w:t>
      </w:r>
      <w:r w:rsidR="00AF6FD5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nie podlegających myciu maszynowemu</w:t>
      </w:r>
      <w:r w:rsidR="00834474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="00A10A5C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szt.1 </w:t>
      </w:r>
      <w:r w:rsidR="009B008B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>”</w:t>
      </w:r>
      <w:r w:rsidR="00F3078F" w:rsidRPr="00944968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</w:t>
      </w:r>
      <w:r w:rsidRPr="00944968">
        <w:rPr>
          <w:rFonts w:asciiTheme="majorHAnsi" w:hAnsiTheme="majorHAnsi" w:cstheme="majorHAnsi"/>
          <w:b/>
          <w:sz w:val="24"/>
          <w:szCs w:val="24"/>
          <w:lang w:val="pl-PL"/>
        </w:rPr>
        <w:t xml:space="preserve">dla Centralnego Szpitala Klinicznego UCK WUM, </w:t>
      </w:r>
      <w:r w:rsidRPr="00944968">
        <w:rPr>
          <w:rFonts w:asciiTheme="majorHAnsi" w:hAnsiTheme="majorHAnsi" w:cstheme="majorHAnsi"/>
          <w:bCs/>
          <w:sz w:val="24"/>
          <w:szCs w:val="24"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944968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276"/>
        <w:gridCol w:w="1985"/>
      </w:tblGrid>
      <w:tr w:rsidR="009A2F2A" w:rsidRPr="00944968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944968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roducent (marka) …………………………………………………..…………………………(</w:t>
            </w:r>
            <w:r w:rsidRPr="0094496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  <w:p w14:paraId="38FC080B" w14:textId="77777777" w:rsidR="009A2F2A" w:rsidRPr="00944968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 xml:space="preserve">Model ……………………………………………………………………………………………..… </w:t>
            </w:r>
            <w:r w:rsidRPr="0094496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(Należy podać)</w:t>
            </w:r>
          </w:p>
          <w:p w14:paraId="37CD7326" w14:textId="77777777" w:rsidR="009A2F2A" w:rsidRPr="00944968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Kraj pochodzenia...…………………………………………….………………………………..</w:t>
            </w: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(Należy podać)</w:t>
            </w:r>
          </w:p>
          <w:p w14:paraId="0DA4B28A" w14:textId="7F16BB7A" w:rsidR="009A2F2A" w:rsidRPr="00944968" w:rsidRDefault="009A2F2A" w:rsidP="006C263F">
            <w:pPr>
              <w:spacing w:after="0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Urządzenie fabrycznie nowe  rok produkcji min. 202</w:t>
            </w:r>
            <w:r w:rsidR="00B65486"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2</w:t>
            </w: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………………………</w:t>
            </w:r>
            <w:r w:rsidR="00B65486"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</w:t>
            </w: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.(</w:t>
            </w:r>
            <w:r w:rsidRPr="00944968">
              <w:rPr>
                <w:rFonts w:asciiTheme="majorHAnsi" w:hAnsiTheme="majorHAnsi" w:cstheme="majorHAnsi"/>
                <w:b/>
                <w:iCs/>
                <w:sz w:val="24"/>
                <w:szCs w:val="24"/>
                <w:lang w:val="pl-PL"/>
              </w:rPr>
              <w:t>Należy podać)</w:t>
            </w:r>
          </w:p>
        </w:tc>
      </w:tr>
      <w:tr w:rsidR="009A2F2A" w:rsidRPr="00944968" w14:paraId="13D8920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wymagan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ferowane</w:t>
            </w:r>
          </w:p>
          <w:p w14:paraId="578395C3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Tak/Nie</w:t>
            </w:r>
          </w:p>
          <w:p w14:paraId="6E152BE2" w14:textId="1C9F0F6F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odać</w:t>
            </w: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944968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b/>
                <w:sz w:val="24"/>
                <w:szCs w:val="24"/>
                <w:lang w:val="pl-PL"/>
              </w:rPr>
              <w:t>Parametry oceniane</w:t>
            </w:r>
          </w:p>
        </w:tc>
      </w:tr>
      <w:tr w:rsidR="004439EA" w:rsidRPr="00944968" w14:paraId="2BD9E346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4439EA" w:rsidRPr="00944968" w:rsidRDefault="004439EA" w:rsidP="004439E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78AA8C38" w:rsidR="004439EA" w:rsidRPr="00944968" w:rsidRDefault="00C5445F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bCs/>
                <w:sz w:val="24"/>
                <w:szCs w:val="24"/>
                <w:lang w:val="pl-PL"/>
              </w:rPr>
              <w:t>Suszarka do narzędzi chirurgicznych - d</w:t>
            </w:r>
            <w:r w:rsidR="004439EA" w:rsidRPr="00944968">
              <w:rPr>
                <w:rFonts w:asciiTheme="majorHAnsi" w:eastAsia="Calibri" w:hAnsiTheme="majorHAnsi" w:cstheme="majorHAnsi"/>
                <w:bCs/>
                <w:sz w:val="24"/>
                <w:szCs w:val="24"/>
                <w:lang w:val="pl-PL"/>
              </w:rPr>
              <w:t>o zabudowy w ścianę, dwudrzwiowa, przelot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19E928AD" w:rsidR="004439EA" w:rsidRPr="00944968" w:rsidRDefault="004439EA" w:rsidP="004439E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3FBA3BD8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439EA" w:rsidRPr="00944968" w14:paraId="3CAA3A6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4439EA" w:rsidRPr="00944968" w:rsidRDefault="004439EA" w:rsidP="004439E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475D2D59" w:rsidR="004439EA" w:rsidRPr="00944968" w:rsidRDefault="00C5445F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uszarka w</w:t>
            </w:r>
            <w:r w:rsidR="004439EA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ykonana ze stali kwasoodpornej min. 304 (wg AISI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4439EA" w:rsidRPr="00944968" w:rsidRDefault="004439EA" w:rsidP="004439E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439EA" w:rsidRPr="00944968" w14:paraId="4C34858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4439EA" w:rsidRPr="00944968" w:rsidRDefault="004439EA" w:rsidP="004439E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F39" w14:textId="5DFB2ED1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Wymiary zewnętrzne max. 700 x </w:t>
            </w:r>
            <w:r w:rsidR="00F01E08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620</w:t>
            </w: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x 2100mm (szer. x </w:t>
            </w:r>
            <w:proofErr w:type="spellStart"/>
            <w:r w:rsidR="00E07F48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gł.x</w:t>
            </w: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wys</w:t>
            </w:r>
            <w:proofErr w:type="spellEnd"/>
            <w:r w:rsidR="00E07F48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.</w:t>
            </w: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)</w:t>
            </w:r>
            <w:r w:rsidR="00A80AC8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ED48" w14:textId="1DC109DB" w:rsidR="004439EA" w:rsidRPr="00944968" w:rsidRDefault="004439EA" w:rsidP="004439E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4439EA" w:rsidRPr="00944968" w14:paraId="6A85E6E7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4439EA" w:rsidRPr="00944968" w:rsidRDefault="004439EA" w:rsidP="004439EA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236E" w14:textId="51037180" w:rsidR="004439EA" w:rsidRPr="00944968" w:rsidRDefault="00E07F48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Urządzenie d</w:t>
            </w:r>
            <w:r w:rsidR="004439EA"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o suszenia instrumentów chirurgicznych, osprzętu anestezjologicznego za pomocą kontrolowanego, ciepłego powietrz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E1FC2" w14:textId="11A3DCC5" w:rsidR="004439EA" w:rsidRPr="00944968" w:rsidRDefault="004439EA" w:rsidP="004439EA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4439EA" w:rsidRPr="00944968" w:rsidRDefault="004439EA" w:rsidP="004439E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</w:tr>
      <w:tr w:rsidR="00F01E08" w:rsidRPr="00944968" w14:paraId="578C610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8156B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A7A1F" w14:textId="097B873A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ojemność komory min. 10 tac narzędziowych DIN 1/1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BBF58" w14:textId="56592C9C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62C5" w14:textId="7D9E53A1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E434" w14:textId="567DD82C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Wartość min. 5pkt, Wartość 10 tac – 0 pkt. Pozostałe  wartości proporcjonalnie</w:t>
            </w:r>
          </w:p>
        </w:tc>
      </w:tr>
      <w:tr w:rsidR="00F01E08" w:rsidRPr="00944968" w14:paraId="2A2F71A5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BB13F" w14:textId="40AFDB25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uszarka z akustyczną izolacją z ognioodpornego materiał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BAF2D" w14:textId="36113B9B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09517FC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C03" w14:textId="5C28CB64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Drzwi załadowcze i wyładowcze wyposażone w hartowaną, podwójną szybę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1166" w14:textId="4E288878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A9275" w14:textId="62908809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5A22F12F" w14:textId="77777777" w:rsidTr="00801DC2">
        <w:trPr>
          <w:trHeight w:val="74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A567" w14:textId="03D5416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anel sterowania – dotykowy, z kolorowym wyświetlaczem LCD pozwalającym na ustawienie parametrów sus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5AED" w14:textId="0408314C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E3CE6" w14:textId="5DBFB794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0BAB624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D3DB0" w14:textId="054A7F41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Kontrola temperatury i czasu w zależności od rodzaju produktów przeznaczonych do obrób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4573C" w14:textId="45D601EC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highlight w:val="yellow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052F5" w14:textId="1EF2A1B4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749CB6A1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4BA5" w14:textId="229894D2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ygnalizacja stanów alarmowych oraz zakończenia program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C5E5" w14:textId="3E149F10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050EEE3B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0455" w14:textId="2F440AEB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Temperatura suszenia regulowana w zakresie min. od 60°C do 70°C, 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E315" w14:textId="38270AF8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3774B3E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4299BBB2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9EE17" w14:textId="4F16292C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Czas suszenia regulowany w zakresie min.  30-120 minut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C8CB" w14:textId="4CDCA3FC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55683" w14:textId="5970905E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5708F88F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E55" w14:textId="7F4EBBC8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Możliwość resetowania cyklu suszenia w dowolnym momencie cyklu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D9BBF" w14:textId="70C39BC2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D10C3" w14:textId="1B3B45F5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F01E08" w:rsidRPr="00944968" w14:paraId="7C55FB3E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0A0A6CBE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Suszarka wyposażona w filtr 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Hepa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min H13 na poborze powietrz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1D40E892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3649488A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5B19CCD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3B657398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Możliwość wymiany filtrów przez Użytkowni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541F" w14:textId="33B67FAF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 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7B4D2F5E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5 pkt.</w:t>
            </w: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  <w:tr w:rsidR="00F01E08" w:rsidRPr="00944968" w14:paraId="46C1B2C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2727C" w14:textId="09A7E1F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Sygnalizacja stanów alarmowych w tym konieczności wymiany filt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EB66B" w14:textId="187870FE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301298D4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3B74A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B3A32" w14:textId="7080D07D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>Głośność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max 65dB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45F5C" w14:textId="6F52C14F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B4C66" w14:textId="447C24D2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EC830" w14:textId="3CD1A652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Wartość min. 5pkt, Wartość 65dB – 0 pkt. Pozostałe  wartości proporcjonalnie</w:t>
            </w:r>
          </w:p>
        </w:tc>
      </w:tr>
      <w:tr w:rsidR="00F01E08" w:rsidRPr="00944968" w14:paraId="259FF3F3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7C309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2369E" w14:textId="535421D6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Zasilanie 230 V 50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Hz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/</w:t>
            </w:r>
            <w:r w:rsidRPr="00944968">
              <w:rPr>
                <w:rFonts w:asciiTheme="majorHAnsi" w:eastAsiaTheme="minorHAnsi" w:hAnsiTheme="majorHAnsi" w:cstheme="majorHAnsi"/>
                <w:kern w:val="0"/>
                <w:sz w:val="24"/>
                <w:szCs w:val="24"/>
                <w:lang w:val="pl-PL"/>
              </w:rPr>
              <w:t xml:space="preserve"> 3N  400V, 50 </w:t>
            </w:r>
            <w:proofErr w:type="spellStart"/>
            <w:r w:rsidRPr="00944968">
              <w:rPr>
                <w:rFonts w:asciiTheme="majorHAnsi" w:eastAsiaTheme="minorHAnsi" w:hAnsiTheme="majorHAnsi" w:cstheme="majorHAnsi"/>
                <w:kern w:val="0"/>
                <w:sz w:val="24"/>
                <w:szCs w:val="24"/>
                <w:lang w:val="pl-PL"/>
              </w:rPr>
              <w:t>Hz</w:t>
            </w:r>
            <w:proofErr w:type="spellEnd"/>
            <w:r w:rsidRPr="00944968">
              <w:rPr>
                <w:rFonts w:asciiTheme="majorHAnsi" w:eastAsiaTheme="minorHAnsi" w:hAnsiTheme="majorHAnsi" w:cstheme="majorHAnsi"/>
                <w:kern w:val="0"/>
                <w:sz w:val="24"/>
                <w:szCs w:val="24"/>
                <w:lang w:val="pl-PL"/>
              </w:rPr>
              <w:t>,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46191A" w14:textId="4B5D2390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DBBC8" w14:textId="7777777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D07C" w14:textId="77777777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7DDF8D7D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FB736" w14:textId="38F9D9B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Zgodność z Dyrektywą 93/42/EEC dot.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>Wyrobów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>medycznych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</w:rPr>
              <w:t xml:space="preserve">,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C68" w14:textId="33A4BCC7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45E7C869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3B953EF1" w14:textId="77777777" w:rsidTr="00801DC2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5C0E" w14:textId="2182FE0D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proofErr w:type="spellStart"/>
            <w:r w:rsidRPr="00944968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kcesoria</w:t>
            </w:r>
            <w:proofErr w:type="spellEnd"/>
            <w:r w:rsidRPr="00944968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do  </w:t>
            </w:r>
            <w:proofErr w:type="spellStart"/>
            <w:r w:rsidRPr="00944968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urządzeni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08AD6" w14:textId="30A617F5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851C2" w14:textId="71BA877C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0C875ACA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79E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5E0F4" w14:textId="2A90C272" w:rsidR="00F01E08" w:rsidRPr="00944968" w:rsidRDefault="00514F97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Suszarka wyposażona w zestaw - półki koszowe zawieszane na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prowadniacach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lub </w:t>
            </w:r>
            <w:r w:rsidRPr="00944968">
              <w:rPr>
                <w:rFonts w:asciiTheme="majorHAnsi" w:hAnsiTheme="majorHAnsi" w:cstheme="majorHAnsi"/>
                <w:color w:val="000000"/>
                <w:sz w:val="24"/>
                <w:szCs w:val="24"/>
                <w:lang w:val="pl-PL"/>
              </w:rPr>
              <w:t xml:space="preserve">półki ażurowe, płaskie, wysuwanymi na prowadnicach - </w:t>
            </w: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 umieszczone w urządzeniu zgodnie z pojemnością suszar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3FAD0" w14:textId="77744BBE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9AEF1" w14:textId="7829921E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21EC" w14:textId="77777777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</w:tr>
      <w:tr w:rsidR="00F01E08" w:rsidRPr="00944968" w14:paraId="2FE06C06" w14:textId="77777777" w:rsidTr="00801DC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2BB31" w14:textId="77777777" w:rsidR="00F01E08" w:rsidRPr="00944968" w:rsidRDefault="00F01E08" w:rsidP="00F01E0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42F67" w14:textId="18093C59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 xml:space="preserve">Dodatkowy- kompletny pakiet filtrów </w:t>
            </w:r>
            <w:proofErr w:type="spellStart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Hepa</w:t>
            </w:r>
            <w:proofErr w:type="spellEnd"/>
            <w:r w:rsidRPr="00944968">
              <w:rPr>
                <w:rFonts w:asciiTheme="majorHAnsi" w:eastAsia="Calibri" w:hAnsiTheme="majorHAnsi" w:cstheme="majorHAnsi"/>
                <w:sz w:val="24"/>
                <w:szCs w:val="24"/>
                <w:lang w:val="pl-PL"/>
              </w:rPr>
              <w:t>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B4BC5" w14:textId="2EE438BB" w:rsidR="00F01E08" w:rsidRPr="00944968" w:rsidRDefault="00F01E08" w:rsidP="00F01E0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/NI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BE1A" w14:textId="6DD783DA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</w:p>
        </w:tc>
        <w:tc>
          <w:tcPr>
            <w:tcW w:w="19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7B6E7" w14:textId="3E0296E2" w:rsidR="00F01E08" w:rsidRPr="00944968" w:rsidRDefault="00F01E08" w:rsidP="00F01E0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4"/>
                <w:szCs w:val="24"/>
                <w:lang w:val="pl-PL"/>
              </w:rPr>
            </w:pP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t>Tak – 10 pkt.</w:t>
            </w:r>
            <w:r w:rsidRPr="00944968">
              <w:rPr>
                <w:rFonts w:asciiTheme="majorHAnsi" w:hAnsiTheme="majorHAnsi" w:cstheme="majorHAnsi"/>
                <w:sz w:val="24"/>
                <w:szCs w:val="24"/>
                <w:lang w:val="pl-PL"/>
              </w:rPr>
              <w:br/>
              <w:t>Nie – 0 pkt.</w:t>
            </w:r>
          </w:p>
        </w:tc>
      </w:tr>
    </w:tbl>
    <w:p w14:paraId="2D5A8B65" w14:textId="5CF49590" w:rsidR="008B71C5" w:rsidRPr="00944968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sz w:val="24"/>
          <w:szCs w:val="24"/>
          <w:lang w:val="pl-PL"/>
        </w:rPr>
      </w:pPr>
      <w:proofErr w:type="spellStart"/>
      <w:r w:rsidRPr="00944968">
        <w:rPr>
          <w:rFonts w:asciiTheme="majorHAnsi" w:hAnsiTheme="majorHAnsi" w:cstheme="majorHAnsi"/>
          <w:sz w:val="24"/>
          <w:szCs w:val="24"/>
          <w:lang w:val="pl-PL"/>
        </w:rPr>
        <w:t>j.g</w:t>
      </w:r>
      <w:proofErr w:type="spellEnd"/>
      <w:r w:rsidR="00873D8C" w:rsidRPr="00944968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1339A4" w:rsidRPr="00944968">
        <w:rPr>
          <w:rFonts w:asciiTheme="majorHAnsi" w:hAnsiTheme="majorHAnsi" w:cstheme="majorHAnsi"/>
          <w:sz w:val="24"/>
          <w:szCs w:val="24"/>
          <w:lang w:val="pl-PL"/>
        </w:rPr>
        <w:t xml:space="preserve"> </w:t>
      </w:r>
      <w:r w:rsidR="00F01E08" w:rsidRPr="00944968">
        <w:rPr>
          <w:rFonts w:asciiTheme="majorHAnsi" w:hAnsiTheme="majorHAnsi" w:cstheme="majorHAnsi"/>
          <w:sz w:val="24"/>
          <w:szCs w:val="24"/>
          <w:lang w:val="pl-PL"/>
        </w:rPr>
        <w:t>05</w:t>
      </w:r>
      <w:r w:rsidR="001339A4" w:rsidRPr="00944968">
        <w:rPr>
          <w:rFonts w:asciiTheme="majorHAnsi" w:hAnsiTheme="majorHAnsi" w:cstheme="majorHAnsi"/>
          <w:sz w:val="24"/>
          <w:szCs w:val="24"/>
          <w:lang w:val="pl-PL"/>
        </w:rPr>
        <w:t>.0</w:t>
      </w:r>
      <w:r w:rsidR="00F01E08" w:rsidRPr="00944968">
        <w:rPr>
          <w:rFonts w:asciiTheme="majorHAnsi" w:hAnsiTheme="majorHAnsi" w:cstheme="majorHAnsi"/>
          <w:sz w:val="24"/>
          <w:szCs w:val="24"/>
          <w:lang w:val="pl-PL"/>
        </w:rPr>
        <w:t>9</w:t>
      </w:r>
      <w:r w:rsidR="00873D8C" w:rsidRPr="00944968">
        <w:rPr>
          <w:rFonts w:asciiTheme="majorHAnsi" w:hAnsiTheme="majorHAnsi" w:cstheme="majorHAnsi"/>
          <w:sz w:val="24"/>
          <w:szCs w:val="24"/>
          <w:lang w:val="pl-PL"/>
        </w:rPr>
        <w:t>.2022.</w:t>
      </w:r>
      <w:bookmarkEnd w:id="0"/>
    </w:p>
    <w:sectPr w:rsidR="008B71C5" w:rsidRPr="009449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64439" w14:textId="77777777" w:rsidR="00F06650" w:rsidRDefault="00F066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E6553" w14:textId="77777777" w:rsidR="00F06650" w:rsidRDefault="00F0665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48E7C" w14:textId="77777777" w:rsidR="00F06650" w:rsidRDefault="00F066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28342" w14:textId="77777777" w:rsidR="00F06650" w:rsidRDefault="00F066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7951102E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834474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 </w:t>
    </w:r>
    <w:r w:rsidR="00F06650">
      <w:rPr>
        <w:rFonts w:ascii="Calibri Light" w:hAnsi="Calibri Light" w:cs="Calibri Light"/>
      </w:rPr>
      <w:t xml:space="preserve"> 1.</w:t>
    </w:r>
    <w:r w:rsidR="00A43409">
      <w:rPr>
        <w:rFonts w:ascii="Calibri Light" w:hAnsi="Calibri Light" w:cs="Calibri Light"/>
      </w:rPr>
      <w:t>2</w:t>
    </w:r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A20C1" w14:textId="77777777" w:rsidR="00F06650" w:rsidRDefault="00F0665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E01DF"/>
    <w:rsid w:val="001F0AA4"/>
    <w:rsid w:val="001F4686"/>
    <w:rsid w:val="00201B34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B5018"/>
    <w:rsid w:val="002D44F6"/>
    <w:rsid w:val="002E2A2C"/>
    <w:rsid w:val="002E38AD"/>
    <w:rsid w:val="002F04A9"/>
    <w:rsid w:val="002F3F65"/>
    <w:rsid w:val="0030080D"/>
    <w:rsid w:val="00301A7A"/>
    <w:rsid w:val="00301BEC"/>
    <w:rsid w:val="00314904"/>
    <w:rsid w:val="00315034"/>
    <w:rsid w:val="00317033"/>
    <w:rsid w:val="0031728E"/>
    <w:rsid w:val="0032017D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78A7"/>
    <w:rsid w:val="00400865"/>
    <w:rsid w:val="0040507E"/>
    <w:rsid w:val="00417046"/>
    <w:rsid w:val="00426905"/>
    <w:rsid w:val="0043033F"/>
    <w:rsid w:val="004335D5"/>
    <w:rsid w:val="00435226"/>
    <w:rsid w:val="004439EA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14F97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E77A1"/>
    <w:rsid w:val="005F229E"/>
    <w:rsid w:val="006056B4"/>
    <w:rsid w:val="006164A9"/>
    <w:rsid w:val="00624375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E5F54"/>
    <w:rsid w:val="007F5072"/>
    <w:rsid w:val="007F57FC"/>
    <w:rsid w:val="007F5C56"/>
    <w:rsid w:val="00801DC2"/>
    <w:rsid w:val="0080527A"/>
    <w:rsid w:val="00811B01"/>
    <w:rsid w:val="00814D4F"/>
    <w:rsid w:val="00824013"/>
    <w:rsid w:val="00825E09"/>
    <w:rsid w:val="00834051"/>
    <w:rsid w:val="00834474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5EC8"/>
    <w:rsid w:val="008A61FE"/>
    <w:rsid w:val="008B30C6"/>
    <w:rsid w:val="008B5E56"/>
    <w:rsid w:val="008B71C5"/>
    <w:rsid w:val="008D1041"/>
    <w:rsid w:val="008D49CF"/>
    <w:rsid w:val="008D5FFA"/>
    <w:rsid w:val="008D68CB"/>
    <w:rsid w:val="008E2BA8"/>
    <w:rsid w:val="008E4AF0"/>
    <w:rsid w:val="008F10C2"/>
    <w:rsid w:val="008F78BC"/>
    <w:rsid w:val="00904B98"/>
    <w:rsid w:val="00911FEE"/>
    <w:rsid w:val="0091660A"/>
    <w:rsid w:val="00920FFE"/>
    <w:rsid w:val="00923F5A"/>
    <w:rsid w:val="00944968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87568"/>
    <w:rsid w:val="0099649D"/>
    <w:rsid w:val="009A2F2A"/>
    <w:rsid w:val="009A41AE"/>
    <w:rsid w:val="009B008B"/>
    <w:rsid w:val="009B20A9"/>
    <w:rsid w:val="009B293E"/>
    <w:rsid w:val="009B3BF4"/>
    <w:rsid w:val="009B4C7A"/>
    <w:rsid w:val="009C7835"/>
    <w:rsid w:val="009D3ABA"/>
    <w:rsid w:val="009E49E3"/>
    <w:rsid w:val="009F5B78"/>
    <w:rsid w:val="00A024D9"/>
    <w:rsid w:val="00A06CCC"/>
    <w:rsid w:val="00A10A5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409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AC8"/>
    <w:rsid w:val="00A80CFD"/>
    <w:rsid w:val="00A905D0"/>
    <w:rsid w:val="00A91E55"/>
    <w:rsid w:val="00AA5B22"/>
    <w:rsid w:val="00AB13B9"/>
    <w:rsid w:val="00AB2430"/>
    <w:rsid w:val="00AB4D84"/>
    <w:rsid w:val="00AC5AA8"/>
    <w:rsid w:val="00AD04A0"/>
    <w:rsid w:val="00AD0CF0"/>
    <w:rsid w:val="00AE0DD9"/>
    <w:rsid w:val="00AE1511"/>
    <w:rsid w:val="00AF55C6"/>
    <w:rsid w:val="00AF6FD5"/>
    <w:rsid w:val="00B022C7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450A7"/>
    <w:rsid w:val="00C5445F"/>
    <w:rsid w:val="00C55ABC"/>
    <w:rsid w:val="00C60E46"/>
    <w:rsid w:val="00C61C97"/>
    <w:rsid w:val="00C61F75"/>
    <w:rsid w:val="00C7778B"/>
    <w:rsid w:val="00C77C4B"/>
    <w:rsid w:val="00C814A5"/>
    <w:rsid w:val="00C81CD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CF2C4E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28F2"/>
    <w:rsid w:val="00DD76B6"/>
    <w:rsid w:val="00DF72E9"/>
    <w:rsid w:val="00E01CC5"/>
    <w:rsid w:val="00E06DAE"/>
    <w:rsid w:val="00E07F48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EF312E"/>
    <w:rsid w:val="00F01E08"/>
    <w:rsid w:val="00F01E94"/>
    <w:rsid w:val="00F06650"/>
    <w:rsid w:val="00F066BA"/>
    <w:rsid w:val="00F22283"/>
    <w:rsid w:val="00F22B2B"/>
    <w:rsid w:val="00F24F61"/>
    <w:rsid w:val="00F26F68"/>
    <w:rsid w:val="00F3078F"/>
    <w:rsid w:val="00F352D5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  <w:style w:type="paragraph" w:customStyle="1" w:styleId="Default">
    <w:name w:val="Default"/>
    <w:rsid w:val="00801D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A434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ECAA7-7FEA-478B-A1AB-F0A2A5E73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13:36:00Z</dcterms:created>
  <dcterms:modified xsi:type="dcterms:W3CDTF">2022-09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